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9574B4" w14:textId="627F973A" w:rsidR="00C44FC0" w:rsidRDefault="00EE256E" w:rsidP="003A5BF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…………………………………………………</w:t>
      </w:r>
      <w:r w:rsidR="00AD1945"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…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</w:t>
      </w:r>
      <w:r w:rsidR="00B8073E" w:rsidRPr="00B8073E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gramEnd"/>
      <w:r w:rsidR="00B8073E" w:rsidRPr="00B8073E">
        <w:rPr>
          <w:rFonts w:ascii="Times New Roman" w:eastAsia="Times New Roman" w:hAnsi="Times New Roman" w:cs="Times New Roman"/>
          <w:color w:val="000000"/>
          <w:sz w:val="24"/>
          <w:szCs w:val="24"/>
        </w:rPr>
        <w:t>hallgató neve),</w:t>
      </w:r>
    </w:p>
    <w:p w14:paraId="65C98727" w14:textId="77777777" w:rsidR="00C44FC0" w:rsidRDefault="00C44FC0" w:rsidP="003A5BF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DCB483E" w14:textId="7A5D3C0A" w:rsidR="003A5BFC" w:rsidRDefault="00EE256E" w:rsidP="003A5BF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…………………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….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szak, ……………………………………..</w:t>
      </w:r>
      <w:r w:rsidR="00B8073E" w:rsidRPr="00B807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zakirány </w:t>
      </w:r>
    </w:p>
    <w:p w14:paraId="4EB68612" w14:textId="77777777" w:rsidR="00C123E6" w:rsidRPr="00B8073E" w:rsidRDefault="00C123E6" w:rsidP="003A5BF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D5860FE" w14:textId="51E9DF72" w:rsidR="00C44FC0" w:rsidRDefault="003A5BFC" w:rsidP="003A5BF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5B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dolgozat </w:t>
      </w:r>
      <w:proofErr w:type="gramStart"/>
      <w:r w:rsidRPr="003A5BFC">
        <w:rPr>
          <w:rFonts w:ascii="Times New Roman" w:eastAsia="Times New Roman" w:hAnsi="Times New Roman" w:cs="Times New Roman"/>
          <w:color w:val="000000"/>
          <w:sz w:val="24"/>
          <w:szCs w:val="24"/>
        </w:rPr>
        <w:t>címe:</w:t>
      </w:r>
      <w:r w:rsidRPr="003A5BFC">
        <w:rPr>
          <w:rFonts w:ascii="Times New Roman" w:hAnsi="Times New Roman" w:cs="Times New Roman"/>
          <w:sz w:val="24"/>
          <w:szCs w:val="24"/>
        </w:rPr>
        <w:t xml:space="preserve"> </w:t>
      </w:r>
      <w:r w:rsidR="00EE256E">
        <w:rPr>
          <w:rFonts w:ascii="Times New Roman" w:hAnsi="Times New Roman" w:cs="Times New Roman"/>
          <w:sz w:val="24"/>
          <w:szCs w:val="24"/>
        </w:rPr>
        <w:t xml:space="preserve"> …</w:t>
      </w:r>
      <w:proofErr w:type="gramEnd"/>
      <w:r w:rsidR="00EE256E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</w:t>
      </w:r>
    </w:p>
    <w:p w14:paraId="142E098F" w14:textId="2F1F19B9" w:rsidR="00EE256E" w:rsidRDefault="00EE256E" w:rsidP="003A5BF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2AA546" w14:textId="34B4AB9D" w:rsidR="00EE256E" w:rsidRPr="00CA4198" w:rsidRDefault="00EE256E" w:rsidP="003A5BF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..</w:t>
      </w:r>
    </w:p>
    <w:p w14:paraId="7E618229" w14:textId="77777777" w:rsidR="003A5BFC" w:rsidRDefault="003A5BFC" w:rsidP="003A5BF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1" w14:textId="77777777" w:rsidR="00D915D2" w:rsidRDefault="00F743FF" w:rsidP="004678C8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zakdolgozati bírálat</w:t>
      </w:r>
    </w:p>
    <w:p w14:paraId="00000002" w14:textId="12287071" w:rsidR="00D915D2" w:rsidRDefault="00F743F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 témaválasztá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Pontszám: 0-10) · </w:t>
      </w:r>
    </w:p>
    <w:p w14:paraId="00000003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 szakdolgozat időszerűsége, cím (téma) és tartalom összhangja</w:t>
      </w:r>
    </w:p>
    <w:p w14:paraId="00000004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-2: nem kielégítő, a cím és a kifejtés nincs összhangban, </w:t>
      </w:r>
      <w:r>
        <w:rPr>
          <w:rFonts w:ascii="Times New Roman" w:eastAsia="Times New Roman" w:hAnsi="Times New Roman" w:cs="Times New Roman"/>
          <w:sz w:val="24"/>
          <w:szCs w:val="24"/>
        </w:rPr>
        <w:t>nem fedi a feladatot</w:t>
      </w:r>
    </w:p>
    <w:p w14:paraId="00000005" w14:textId="77777777" w:rsidR="00D915D2" w:rsidRPr="00EE256E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E25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-6: elfogadható, részlegesen megfelelő </w:t>
      </w:r>
    </w:p>
    <w:p w14:paraId="00000006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7-10: aktuális/újszerű, elméleti és/vagy gyakorlati szempontból fontos</w:t>
      </w:r>
    </w:p>
    <w:p w14:paraId="00000007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gjegyzés:…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……………………………………………………………… …… </w:t>
      </w:r>
    </w:p>
    <w:p w14:paraId="00000008" w14:textId="13163135" w:rsidR="00D915D2" w:rsidRPr="00CA4198" w:rsidRDefault="00F743F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 téma szakmai kidolgozottsága, eredetisége, az elért eredmények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Pontszám: 0-50)  · </w:t>
      </w:r>
      <w:r w:rsidR="00CA419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CA419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CA419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CA419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CA419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CA419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CA419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CA419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CA419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CA419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CA419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CA419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00000009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lméleti megalapozottság (fogalmi megalapozottság, szakterminusok, szakirodalmi-kutatási előzmények), a kitűzött feladatok (alapkérdés megválaszolása, hipotézis megerősítése vagy elvetése) teljesítésének tartalmi teljessége, következtetések helyessége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z esetleges javaslatok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gvalósíthatósága, azok szakmai jelentősége, eredetisége, logikus kifejtése </w:t>
      </w:r>
    </w:p>
    <w:p w14:paraId="0000000A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0-5: nem elfogadható, lényeges területekkel nem foglalkozik, sok a szakszerűtlen, téves megállapítás</w:t>
      </w:r>
    </w:p>
    <w:p w14:paraId="0000000B" w14:textId="483929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6-14: nem kielégítő, a következtetések nem </w:t>
      </w:r>
      <w:r>
        <w:rPr>
          <w:rFonts w:ascii="Times New Roman" w:eastAsia="Times New Roman" w:hAnsi="Times New Roman" w:cs="Times New Roman"/>
          <w:sz w:val="24"/>
          <w:szCs w:val="24"/>
        </w:rPr>
        <w:t>elemzésen</w:t>
      </w:r>
      <w:r w:rsidR="00393C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apulnak, a javaslatok realitása nem igazol</w:t>
      </w:r>
      <w:r>
        <w:rPr>
          <w:rFonts w:ascii="Times New Roman" w:eastAsia="Times New Roman" w:hAnsi="Times New Roman" w:cs="Times New Roman"/>
          <w:sz w:val="24"/>
          <w:szCs w:val="24"/>
        </w:rPr>
        <w:t>ható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túláltalánosít </w:t>
      </w:r>
    </w:p>
    <w:p w14:paraId="0000000C" w14:textId="77777777" w:rsidR="00D915D2" w:rsidRPr="00EE256E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E25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5-29: elfogadható, de hiányos és/vagy felszínes, megközelítése egyoldalú </w:t>
      </w:r>
    </w:p>
    <w:p w14:paraId="0000000D" w14:textId="6D102E4B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0-39: elfogadható, csak részben alátámasztott </w:t>
      </w:r>
    </w:p>
    <w:p w14:paraId="0000000E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40-50: nagyrészt vagy teljesen megfelelő. A következtetések alátámasztott, elmélyült, felkészült elemzést tükröznek, szakmailag megalapozottak.</w:t>
      </w:r>
    </w:p>
    <w:p w14:paraId="0000000F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gjegyzés:…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………………………………………………………………………… </w:t>
      </w:r>
    </w:p>
    <w:p w14:paraId="00000010" w14:textId="556A868F" w:rsidR="00D915D2" w:rsidRPr="00CA4198" w:rsidRDefault="00F743F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Források, szakirodalom, hivatkozások és irodalomjegyzék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Pontszám: 0-10)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· </w:t>
      </w:r>
    </w:p>
    <w:p w14:paraId="00000011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témához illeszkedő, mennyiségében és minőségében megfelelő forrásanyag és szakirodalom felhasználása, a hivatkozások rendszeressége, pontossága, az előírásoknak megfelelő irodalomjegyzék </w:t>
      </w:r>
    </w:p>
    <w:p w14:paraId="00000012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-2: forrás- és irodalomismerete </w:t>
      </w:r>
      <w:r>
        <w:rPr>
          <w:rFonts w:ascii="Times New Roman" w:eastAsia="Times New Roman" w:hAnsi="Times New Roman" w:cs="Times New Roman"/>
          <w:sz w:val="24"/>
          <w:szCs w:val="24"/>
        </w:rPr>
        <w:t>szegény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nem kielégítő a felhasznált irodalom, a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ivatkozások erőse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iányosak, nem határolódnak el a saját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unkától</w:t>
      </w:r>
      <w:r>
        <w:rPr>
          <w:rFonts w:ascii="Times New Roman" w:eastAsia="Times New Roman" w:hAnsi="Times New Roman" w:cs="Times New Roman"/>
          <w:sz w:val="24"/>
          <w:szCs w:val="24"/>
        </w:rPr>
        <w:t>,  má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szerzőktől szó szerinti átvétel - hivatkozás nélkül </w:t>
      </w:r>
    </w:p>
    <w:p w14:paraId="00000013" w14:textId="77777777" w:rsidR="00D915D2" w:rsidRPr="00EE256E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E256E">
        <w:rPr>
          <w:rFonts w:ascii="Times New Roman" w:eastAsia="Times New Roman" w:hAnsi="Times New Roman" w:cs="Times New Roman"/>
          <w:color w:val="000000"/>
          <w:sz w:val="24"/>
          <w:szCs w:val="24"/>
        </w:rPr>
        <w:t>3-6: elfogadható, kevés szakirodalmat és forrást ismer, a feldolgozás mechanikus (kritikai és/vagy értékelő interpretáció hiánya), a hivatkozások, irodalomjegyzék adatai pontatlanok, formailag rendezetlenek, következetlenek</w:t>
      </w:r>
    </w:p>
    <w:p w14:paraId="00000014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7-10: a releváns forrásokat, a hazai (és ha a téma indokolja, nemzetközi) szakirodalmat ismeri és abban jártas, a hivatkozások, irodalomjegyzék szabatosak</w:t>
      </w:r>
    </w:p>
    <w:p w14:paraId="00000015" w14:textId="46CC17EA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gjegyzés:…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………………………………………………………………………… </w:t>
      </w:r>
    </w:p>
    <w:p w14:paraId="3C818FE3" w14:textId="53D96948" w:rsidR="00233835" w:rsidRDefault="0023383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6A8C77F" w14:textId="77777777" w:rsidR="00AD1945" w:rsidRDefault="00AD194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16" w14:textId="401BA4B2" w:rsidR="00D915D2" w:rsidRDefault="00F743F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Az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lkalmazot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kutatási-elemzési módszerek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Pontszám: 0-15) </w:t>
      </w:r>
      <w:r w:rsidRPr="00CA419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· </w:t>
      </w:r>
    </w:p>
    <w:p w14:paraId="00000017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 vizsgálati módszerek célszerűsége és alkalmazásuk szakszerűsége, alapos, tényszerű és megalapozott elemzés, módszertani megközelítés színvonala (vagy kutatási-elemzés módszerek alkalmazásának minősége)</w:t>
      </w:r>
    </w:p>
    <w:p w14:paraId="00000018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-3: nem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ielégítő .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0000019" w14:textId="77777777" w:rsidR="00D915D2" w:rsidRPr="00EE256E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E25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4-ll: elfogadható, de egyes elemeiben hiányos és/vagy általános, egyoldalú, tévedéseket tartalmaz </w:t>
      </w:r>
    </w:p>
    <w:p w14:paraId="0000001A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2-15: a témának megfelelő kutatási módszereket alkalmaz és az eredmények alátámasztása korrekt</w:t>
      </w:r>
    </w:p>
    <w:p w14:paraId="0000001B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gjegyzés:…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………………………………………………………………</w:t>
      </w:r>
    </w:p>
    <w:p w14:paraId="0000001C" w14:textId="77777777" w:rsidR="00D915D2" w:rsidRDefault="00D915D2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1D" w14:textId="459C0EB9" w:rsidR="00D915D2" w:rsidRDefault="00F743F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 Szakdolgozat szerkezeti felépítése, formai megjelenése, stílusa, nyelvezete, illusztrációk, mellékletek, helyesírá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ontszám (0 - 15) </w:t>
      </w:r>
    </w:p>
    <w:p w14:paraId="0000001E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-3: terjengős, elkalandozik, nem logikus, értelemzavaró elírás, elütések, rendezetlen külalak </w:t>
      </w:r>
    </w:p>
    <w:p w14:paraId="0000001F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4-11: részben megfelelő, nehezen áttekinthető, nem egységes küllemű, kisebb hibák előfordulnak </w:t>
      </w:r>
      <w:r>
        <w:rPr>
          <w:rFonts w:ascii="Times New Roman" w:eastAsia="Times New Roman" w:hAnsi="Times New Roman" w:cs="Times New Roman"/>
          <w:sz w:val="24"/>
          <w:szCs w:val="24"/>
        </w:rPr>
        <w:t>az elméleti és gyakorlati részek aránya nem megfelelő</w:t>
      </w:r>
    </w:p>
    <w:p w14:paraId="00000021" w14:textId="75941F55" w:rsidR="00D915D2" w:rsidRPr="00EE256E" w:rsidRDefault="00F743FF" w:rsidP="004678C8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E25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2-15: jól tagolt, arányos, ábrákat és táblázatokat áttekinthetően közöl, nyelvezete és külalakja igényes és pontos. </w:t>
      </w:r>
    </w:p>
    <w:p w14:paraId="00000022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gjegyzés:…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………………………………………………………………………… </w:t>
      </w:r>
    </w:p>
    <w:p w14:paraId="00000023" w14:textId="77777777" w:rsidR="00D915D2" w:rsidRDefault="00D915D2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25" w14:textId="43D3B60C" w:rsidR="00D915D2" w:rsidRDefault="00F743FF" w:rsidP="004678C8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zöveges értékelés:</w:t>
      </w:r>
    </w:p>
    <w:p w14:paraId="2BFBCA7E" w14:textId="23FA32E6" w:rsidR="004678C8" w:rsidRDefault="004678C8" w:rsidP="00233835">
      <w:pPr>
        <w:pBdr>
          <w:top w:val="nil"/>
          <w:left w:val="nil"/>
          <w:bottom w:val="nil"/>
          <w:right w:val="nil"/>
          <w:between w:val="nil"/>
        </w:pBdr>
        <w:tabs>
          <w:tab w:val="left" w:leader="underscore" w:pos="9072"/>
        </w:tabs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879D60F" w14:textId="77777777" w:rsidR="00AD1945" w:rsidRDefault="00AD1945" w:rsidP="00233835">
      <w:pPr>
        <w:pBdr>
          <w:top w:val="nil"/>
          <w:left w:val="nil"/>
          <w:bottom w:val="nil"/>
          <w:right w:val="nil"/>
          <w:between w:val="nil"/>
        </w:pBdr>
        <w:tabs>
          <w:tab w:val="left" w:leader="underscore" w:pos="9072"/>
        </w:tabs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000026" w14:textId="5626A150" w:rsidR="00D915D2" w:rsidRDefault="00FC4CC8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</w:t>
      </w:r>
      <w:r w:rsidR="00F743F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jelöltnek felteendő kérdések:</w:t>
      </w:r>
    </w:p>
    <w:p w14:paraId="00000028" w14:textId="35791F36" w:rsidR="00D915D2" w:rsidRDefault="00EE256E" w:rsidP="00EE256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,</w:t>
      </w:r>
    </w:p>
    <w:p w14:paraId="35310AD3" w14:textId="77777777" w:rsidR="00EE256E" w:rsidRDefault="00EE256E" w:rsidP="00EE256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2AF3D4D" w14:textId="17CF6EEB" w:rsidR="00EE256E" w:rsidRPr="00EE256E" w:rsidRDefault="00EE256E" w:rsidP="00EE256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,</w:t>
      </w:r>
    </w:p>
    <w:p w14:paraId="2F0CD44E" w14:textId="77777777" w:rsidR="00AD1945" w:rsidRDefault="00AD1945" w:rsidP="00233835">
      <w:pPr>
        <w:pBdr>
          <w:top w:val="nil"/>
          <w:left w:val="nil"/>
          <w:bottom w:val="nil"/>
          <w:right w:val="nil"/>
          <w:between w:val="nil"/>
        </w:pBdr>
        <w:tabs>
          <w:tab w:val="left" w:leader="underscore" w:pos="9072"/>
        </w:tabs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29" w14:textId="1A3982DD" w:rsidR="00D915D2" w:rsidRDefault="00F743F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 szakdolgozatot </w:t>
      </w:r>
      <w:r w:rsidRPr="00EE256E">
        <w:rPr>
          <w:rFonts w:ascii="Times New Roman" w:eastAsia="Times New Roman" w:hAnsi="Times New Roman" w:cs="Times New Roman"/>
          <w:sz w:val="24"/>
          <w:szCs w:val="24"/>
        </w:rPr>
        <w:t>elfogadásra javaslom</w:t>
      </w:r>
      <w:r>
        <w:rPr>
          <w:rFonts w:ascii="Times New Roman" w:eastAsia="Times New Roman" w:hAnsi="Times New Roman" w:cs="Times New Roman"/>
          <w:sz w:val="24"/>
          <w:szCs w:val="24"/>
        </w:rPr>
        <w:t>/nem javaslom.</w:t>
      </w:r>
    </w:p>
    <w:p w14:paraId="0000002A" w14:textId="0BDEECD7" w:rsidR="00D915D2" w:rsidRDefault="00F743F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Értékelés:</w:t>
      </w:r>
      <w:r w:rsidR="0072134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0000002B" w14:textId="20CCD3A5" w:rsidR="00D915D2" w:rsidRDefault="00F743FF" w:rsidP="003A5BFC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légtelen a dolgozat, ha </w:t>
      </w:r>
      <w:r w:rsidR="00895AA0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</w:rPr>
        <w:t>fenti öt szempontból bármelyiknél nem éri el az elfogadhatóság határát. Ugyancsak elégtelen a munka, ha az értékelés összesített pontszáma nem éri el a 60 pontot.</w:t>
      </w:r>
    </w:p>
    <w:p w14:paraId="0000002C" w14:textId="77777777" w:rsidR="00D915D2" w:rsidRPr="00EE256E" w:rsidRDefault="00F743FF" w:rsidP="003A5BFC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E256E">
        <w:rPr>
          <w:rFonts w:ascii="Times New Roman" w:eastAsia="Times New Roman" w:hAnsi="Times New Roman" w:cs="Times New Roman"/>
          <w:sz w:val="24"/>
          <w:szCs w:val="24"/>
        </w:rPr>
        <w:t xml:space="preserve">Elégséges (2) 61-70 </w:t>
      </w:r>
    </w:p>
    <w:p w14:paraId="0000002D" w14:textId="77777777" w:rsidR="00D915D2" w:rsidRDefault="00F743FF" w:rsidP="003A5BFC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özepes (3) 71-79 </w:t>
      </w:r>
    </w:p>
    <w:p w14:paraId="5EF8172E" w14:textId="77777777" w:rsidR="004678C8" w:rsidRDefault="00F743FF" w:rsidP="003A5BFC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Jó (4) 80-89 </w:t>
      </w:r>
    </w:p>
    <w:p w14:paraId="0000002E" w14:textId="6E9E23E3" w:rsidR="00D915D2" w:rsidRDefault="00F743FF" w:rsidP="003A5BFC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Jeles (5) 90-100 </w:t>
      </w:r>
    </w:p>
    <w:p w14:paraId="6BB7611A" w14:textId="77777777" w:rsidR="00AD1945" w:rsidRDefault="00F743F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átum</w:t>
      </w:r>
      <w:r w:rsidR="00AD1945">
        <w:rPr>
          <w:rFonts w:ascii="Times New Roman" w:eastAsia="Times New Roman" w:hAnsi="Times New Roman" w:cs="Times New Roman"/>
          <w:sz w:val="24"/>
          <w:szCs w:val="24"/>
        </w:rPr>
        <w:t>: ……………………………</w:t>
      </w:r>
      <w:proofErr w:type="gramStart"/>
      <w:r w:rsidR="00AD1945">
        <w:rPr>
          <w:rFonts w:ascii="Times New Roman" w:eastAsia="Times New Roman" w:hAnsi="Times New Roman" w:cs="Times New Roman"/>
          <w:sz w:val="24"/>
          <w:szCs w:val="24"/>
        </w:rPr>
        <w:t>…….</w:t>
      </w:r>
      <w:proofErr w:type="gramEnd"/>
      <w:r w:rsidR="00AD194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255C04D" w14:textId="663EBD5D" w:rsidR="00AD1945" w:rsidRDefault="00AD1945" w:rsidP="00AD1945">
      <w:pPr>
        <w:ind w:left="576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..…</w:t>
      </w:r>
      <w:bookmarkStart w:id="1" w:name="_GoBack"/>
      <w:bookmarkEnd w:id="1"/>
      <w:r>
        <w:rPr>
          <w:rFonts w:ascii="Times New Roman" w:eastAsia="Times New Roman" w:hAnsi="Times New Roman" w:cs="Times New Roman"/>
          <w:sz w:val="24"/>
          <w:szCs w:val="24"/>
        </w:rPr>
        <w:t>……………</w:t>
      </w:r>
    </w:p>
    <w:p w14:paraId="0000002F" w14:textId="4106A80B" w:rsidR="00D915D2" w:rsidRDefault="00F743FF" w:rsidP="00AD1945">
      <w:pPr>
        <w:ind w:left="576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D1945"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>
        <w:rPr>
          <w:rFonts w:ascii="Times New Roman" w:eastAsia="Times New Roman" w:hAnsi="Times New Roman" w:cs="Times New Roman"/>
          <w:sz w:val="24"/>
          <w:szCs w:val="24"/>
        </w:rPr>
        <w:t>aláírás</w:t>
      </w:r>
    </w:p>
    <w:sectPr w:rsidR="00D915D2">
      <w:footerReference w:type="default" r:id="rId8"/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EC5D58" w14:textId="77777777" w:rsidR="00CA4198" w:rsidRDefault="00CA4198">
      <w:pPr>
        <w:spacing w:after="0" w:line="240" w:lineRule="auto"/>
      </w:pPr>
      <w:r>
        <w:separator/>
      </w:r>
    </w:p>
  </w:endnote>
  <w:endnote w:type="continuationSeparator" w:id="0">
    <w:p w14:paraId="53B62408" w14:textId="77777777" w:rsidR="00CA4198" w:rsidRDefault="00CA41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3F" w14:textId="77777777" w:rsidR="00CA4198" w:rsidRDefault="00CA419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7AA748" w14:textId="77777777" w:rsidR="00CA4198" w:rsidRDefault="00CA4198">
      <w:pPr>
        <w:spacing w:after="0" w:line="240" w:lineRule="auto"/>
      </w:pPr>
      <w:r>
        <w:separator/>
      </w:r>
    </w:p>
  </w:footnote>
  <w:footnote w:type="continuationSeparator" w:id="0">
    <w:p w14:paraId="3C9F094D" w14:textId="77777777" w:rsidR="00CA4198" w:rsidRDefault="00CA41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EB6094"/>
    <w:multiLevelType w:val="multilevel"/>
    <w:tmpl w:val="D25457B2"/>
    <w:lvl w:ilvl="0">
      <w:start w:val="1"/>
      <w:numFmt w:val="decimal"/>
      <w:lvlText w:val="%1."/>
      <w:lvlJc w:val="left"/>
      <w:pPr>
        <w:ind w:left="4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140" w:hanging="360"/>
      </w:pPr>
    </w:lvl>
    <w:lvl w:ilvl="2">
      <w:start w:val="1"/>
      <w:numFmt w:val="lowerRoman"/>
      <w:lvlText w:val="%3."/>
      <w:lvlJc w:val="right"/>
      <w:pPr>
        <w:ind w:left="1860" w:hanging="180"/>
      </w:pPr>
    </w:lvl>
    <w:lvl w:ilvl="3">
      <w:start w:val="1"/>
      <w:numFmt w:val="decimal"/>
      <w:lvlText w:val="%4."/>
      <w:lvlJc w:val="left"/>
      <w:pPr>
        <w:ind w:left="2580" w:hanging="360"/>
      </w:pPr>
    </w:lvl>
    <w:lvl w:ilvl="4">
      <w:start w:val="1"/>
      <w:numFmt w:val="lowerLetter"/>
      <w:lvlText w:val="%5."/>
      <w:lvlJc w:val="left"/>
      <w:pPr>
        <w:ind w:left="3300" w:hanging="360"/>
      </w:pPr>
    </w:lvl>
    <w:lvl w:ilvl="5">
      <w:start w:val="1"/>
      <w:numFmt w:val="lowerRoman"/>
      <w:lvlText w:val="%6."/>
      <w:lvlJc w:val="right"/>
      <w:pPr>
        <w:ind w:left="4020" w:hanging="180"/>
      </w:pPr>
    </w:lvl>
    <w:lvl w:ilvl="6">
      <w:start w:val="1"/>
      <w:numFmt w:val="decimal"/>
      <w:lvlText w:val="%7."/>
      <w:lvlJc w:val="left"/>
      <w:pPr>
        <w:ind w:left="4740" w:hanging="360"/>
      </w:pPr>
    </w:lvl>
    <w:lvl w:ilvl="7">
      <w:start w:val="1"/>
      <w:numFmt w:val="lowerLetter"/>
      <w:lvlText w:val="%8."/>
      <w:lvlJc w:val="left"/>
      <w:pPr>
        <w:ind w:left="5460" w:hanging="360"/>
      </w:pPr>
    </w:lvl>
    <w:lvl w:ilvl="8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zU2tzA0MbEwMTRS0lEKTi0uzszPAykwrAUAKTppjiwAAAA="/>
  </w:docVars>
  <w:rsids>
    <w:rsidRoot w:val="00D915D2"/>
    <w:rsid w:val="00233835"/>
    <w:rsid w:val="002651F4"/>
    <w:rsid w:val="00393C8D"/>
    <w:rsid w:val="003A5BFC"/>
    <w:rsid w:val="0043784C"/>
    <w:rsid w:val="00465399"/>
    <w:rsid w:val="004678C8"/>
    <w:rsid w:val="006B1368"/>
    <w:rsid w:val="00721348"/>
    <w:rsid w:val="00777613"/>
    <w:rsid w:val="007835AF"/>
    <w:rsid w:val="007F4411"/>
    <w:rsid w:val="00813C40"/>
    <w:rsid w:val="00831D25"/>
    <w:rsid w:val="00895AA0"/>
    <w:rsid w:val="008E720A"/>
    <w:rsid w:val="00AD1945"/>
    <w:rsid w:val="00B8073E"/>
    <w:rsid w:val="00C123E6"/>
    <w:rsid w:val="00C44FC0"/>
    <w:rsid w:val="00CA4198"/>
    <w:rsid w:val="00D877DA"/>
    <w:rsid w:val="00D915D2"/>
    <w:rsid w:val="00DF7D47"/>
    <w:rsid w:val="00EE256E"/>
    <w:rsid w:val="00F743FF"/>
    <w:rsid w:val="00FC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2F5C69"/>
  <w15:docId w15:val="{2C12A50F-0A5D-4DC1-97CC-7F32CEB18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</w:style>
  <w:style w:type="paragraph" w:styleId="Cmsor1">
    <w:name w:val="heading 1"/>
    <w:basedOn w:val="Norml"/>
    <w:next w:val="Norm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Cmsor2">
    <w:name w:val="heading 2"/>
    <w:basedOn w:val="Norml"/>
    <w:next w:val="Norm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Cmsor3">
    <w:name w:val="heading 3"/>
    <w:basedOn w:val="Norml"/>
    <w:next w:val="Norm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Cmsor4">
    <w:name w:val="heading 4"/>
    <w:basedOn w:val="Norml"/>
    <w:next w:val="Norm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Cmsor5">
    <w:name w:val="heading 5"/>
    <w:basedOn w:val="Norml"/>
    <w:next w:val="Norml"/>
    <w:pPr>
      <w:keepNext/>
      <w:keepLines/>
      <w:spacing w:before="220" w:after="40"/>
      <w:outlineLvl w:val="4"/>
    </w:pPr>
    <w:rPr>
      <w:b/>
    </w:rPr>
  </w:style>
  <w:style w:type="paragraph" w:styleId="Cmsor6">
    <w:name w:val="heading 6"/>
    <w:basedOn w:val="Norml"/>
    <w:next w:val="Norm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m">
    <w:name w:val="Title"/>
    <w:basedOn w:val="Norml"/>
    <w:next w:val="Norml"/>
    <w:pPr>
      <w:keepNext/>
      <w:keepLines/>
      <w:spacing w:before="480" w:after="120"/>
    </w:pPr>
    <w:rPr>
      <w:b/>
      <w:sz w:val="72"/>
      <w:szCs w:val="72"/>
    </w:rPr>
  </w:style>
  <w:style w:type="paragraph" w:styleId="Alcm">
    <w:name w:val="Subtitle"/>
    <w:basedOn w:val="Norml"/>
    <w:next w:val="Norm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Jegyzetszveg">
    <w:name w:val="annotation text"/>
    <w:basedOn w:val="Norml"/>
    <w:link w:val="Jegyzetszveg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Pr>
      <w:sz w:val="20"/>
      <w:szCs w:val="20"/>
    </w:rPr>
  </w:style>
  <w:style w:type="character" w:styleId="Jegyzethivatkozs">
    <w:name w:val="annotation reference"/>
    <w:basedOn w:val="Bekezdsalapbettpusa"/>
    <w:uiPriority w:val="99"/>
    <w:semiHidden/>
    <w:unhideWhenUsed/>
    <w:rPr>
      <w:sz w:val="16"/>
      <w:szCs w:val="16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393C8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393C8D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393C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93C8D"/>
    <w:rPr>
      <w:rFonts w:ascii="Segoe UI" w:hAnsi="Segoe UI" w:cs="Segoe UI"/>
      <w:sz w:val="18"/>
      <w:szCs w:val="18"/>
    </w:rPr>
  </w:style>
  <w:style w:type="paragraph" w:styleId="Vltozat">
    <w:name w:val="Revision"/>
    <w:hidden/>
    <w:uiPriority w:val="99"/>
    <w:semiHidden/>
    <w:rsid w:val="00895AA0"/>
    <w:pPr>
      <w:spacing w:after="0" w:line="240" w:lineRule="auto"/>
    </w:pPr>
  </w:style>
  <w:style w:type="paragraph" w:styleId="Listaszerbekezds">
    <w:name w:val="List Paragraph"/>
    <w:basedOn w:val="Norml"/>
    <w:uiPriority w:val="34"/>
    <w:qFormat/>
    <w:rsid w:val="00CA41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4CE861-AD4E-40BA-8EDD-C75854CF5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7</Words>
  <Characters>3437</Characters>
  <Application>Microsoft Office Word</Application>
  <DocSecurity>0</DocSecurity>
  <Lines>28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szki Anita</dc:creator>
  <cp:lastModifiedBy>Farkas Lénárdné Galamb Ibolya</cp:lastModifiedBy>
  <cp:revision>2</cp:revision>
  <cp:lastPrinted>2022-05-30T10:43:00Z</cp:lastPrinted>
  <dcterms:created xsi:type="dcterms:W3CDTF">2023-08-29T08:02:00Z</dcterms:created>
  <dcterms:modified xsi:type="dcterms:W3CDTF">2023-08-29T08:02:00Z</dcterms:modified>
</cp:coreProperties>
</file>